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D06A4C2" w14:textId="77777777" w:rsidR="00C40302" w:rsidRDefault="00C40302" w:rsidP="00C4030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302">
        <w:rPr>
          <w:rFonts w:asciiTheme="majorBidi" w:hAnsiTheme="majorBidi" w:cstheme="majorBidi"/>
          <w:b/>
          <w:bCs/>
          <w:sz w:val="24"/>
          <w:szCs w:val="24"/>
        </w:rPr>
        <w:t>Metaheuristic Algorithms with Applications</w:t>
      </w:r>
    </w:p>
    <w:p w14:paraId="01322169" w14:textId="1198C693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407E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8A241" w14:textId="77777777" w:rsidR="00407E26" w:rsidRDefault="00407E26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7C4A872" w14:textId="77777777" w:rsidR="00407E26" w:rsidRDefault="00407E26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6F279" w14:textId="77777777" w:rsidR="00407E26" w:rsidRDefault="00407E26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233EF04" w14:textId="77777777" w:rsidR="00407E26" w:rsidRDefault="00407E26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42A4"/>
    <w:rsid w:val="0010199C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07E26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0302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32D2"/>
    <w:rsid w:val="00F25035"/>
    <w:rsid w:val="00F27E02"/>
    <w:rsid w:val="00F42C60"/>
    <w:rsid w:val="00F52EDC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52F6E-3E0D-4BEB-B70E-77D3D2A2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1</Words>
  <Characters>1390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ahel parandavar</cp:lastModifiedBy>
  <cp:revision>8</cp:revision>
  <cp:lastPrinted>2019-07-09T09:08:00Z</cp:lastPrinted>
  <dcterms:created xsi:type="dcterms:W3CDTF">2023-09-27T10:26:00Z</dcterms:created>
  <dcterms:modified xsi:type="dcterms:W3CDTF">2024-07-30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